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Australia</w:t>
      </w:r>
      <w:r>
        <w:t xml:space="preserve"> </w:t>
      </w:r>
      <w:r>
        <w:t xml:space="preserve">Sydney</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etroleum Engineer position at your esteemed organization in Australia, Sydney. With a robust academic background and over [X years] of hands-on experience in the petroleum engineering field, I am confident in my ability to contribute effectively to your team while aligning with the dynamic energy landscape of Australia Sydney. This opportunity represents an exciting step forward in my career, and I am eager to bring my expertise, technical acumen, and passion for sustainable energy solutions to your organization.</w:t>
      </w:r>
    </w:p>
    <w:bookmarkStart w:id="20" w:name="X246090331266ae49939ee77d818277731415f77"/>
    <w:p>
      <w:pPr>
        <w:pStyle w:val="Heading2"/>
      </w:pPr>
      <w:r>
        <w:t xml:space="preserve">Petroleum Engineer: A Career Rooted in Innovation and Excellence</w:t>
      </w:r>
    </w:p>
    <w:p>
      <w:pPr>
        <w:pStyle w:val="FirstParagraph"/>
      </w:pPr>
      <w:r>
        <w:t xml:space="preserve">As a Petroleum Engineer with a specialization in reservoir management, drilling operations, and production optimization, I have consistently delivered results that drive operational efficiency and maximize hydrocarbon recovery. My career has been shaped by a commitment to innovation, problem-solving, and collaboration—principles that I believe are essential for success in the petroleum industry. The opportunity to work as a Petroleum Engineer in Australia Sydney is particularly appealing because of the region’s strategic importance in global energy markets and its reputation for fostering cutting-edge engineering practices.</w:t>
      </w:r>
    </w:p>
    <w:p>
      <w:pPr>
        <w:pStyle w:val="BodyText"/>
      </w:pPr>
      <w:r>
        <w:t xml:space="preserve">Throughout my professional journey, I have worked on diverse projects across onshore and offshore environments, leveraging advanced technologies such as seismic data interpretation, reservoir simulation, and well completion design. My expertise in [specific skill or software, e.g., Petrel, Eclipse] has enabled me to optimize field development plans and enhance production rates while adhering to strict safety and environmental standards. For instance, during my tenure at [Previous Company Name], I led a team that implemented a novel drilling technique which reduced costs by 15% and improved well performance in a challenging reservoir. These experiences have solidified my ability to thrive in fast-paced, high-stakes environments—traits that are critical for success as a Petroleum Engineer in Australia Sydney.</w:t>
      </w:r>
    </w:p>
    <w:bookmarkEnd w:id="20"/>
    <w:bookmarkStart w:id="21" w:name="Xc3ce9566107235ec83271daccf7bdb35c851af6"/>
    <w:p>
      <w:pPr>
        <w:pStyle w:val="Heading2"/>
      </w:pPr>
      <w:r>
        <w:t xml:space="preserve">Why Australia Sydney? A Hub for Energy Innovation</w:t>
      </w:r>
    </w:p>
    <w:p>
      <w:pPr>
        <w:pStyle w:val="FirstParagraph"/>
      </w:pPr>
      <w:r>
        <w:t xml:space="preserve">Australia Sydney has long been a hub for energy innovation, with its unique geological formations and proximity to major oil and gas reserves. The region’s focus on balancing resource development with environmental stewardship aligns perfectly with my professional values. As a Petroleum Engineer, I am deeply committed to advancing sustainable practices while ensuring the economic viability of energy projects. In Australia Sydney, I have observed a growing emphasis on integrating renewable energy sources with traditional hydrocarbon extraction, and I am eager to contribute to this evolution through my technical knowledge and forward-thinking approach.</w:t>
      </w:r>
    </w:p>
    <w:p>
      <w:pPr>
        <w:pStyle w:val="BodyText"/>
      </w:pPr>
      <w:r>
        <w:t xml:space="preserve">The petroleum industry in Australia Sydney is characterized by its rigorous standards and commitment to safety, which resonates with my own professional ethos. I have consistently prioritized adherence to international best practices, including ISO 9001 and OSHA guidelines, while maintaining a proactive mindset toward risk mitigation. My ability to work cross-functionally with geologists, data scientists, and operations teams has enabled me to drive collaborative solutions that address complex challenges—such as optimizing well placement in tight reservoirs or managing production decline curves.</w:t>
      </w:r>
    </w:p>
    <w:bookmarkEnd w:id="21"/>
    <w:bookmarkStart w:id="22" w:name="X39a86f463d9bf661b8587eabaa095c829691a7f"/>
    <w:p>
      <w:pPr>
        <w:pStyle w:val="Heading2"/>
      </w:pPr>
      <w:r>
        <w:t xml:space="preserve">Technical Expertise and Professional Achievements</w:t>
      </w:r>
    </w:p>
    <w:p>
      <w:pPr>
        <w:pStyle w:val="FirstParagraph"/>
      </w:pPr>
      <w:r>
        <w:t xml:space="preserve">My technical expertise spans the entire lifecycle of a petroleum project, from initial exploration to field abandonment. I hold a [Degree Name] in Petroleum Engineering from [University Name], where I graduated with honors and developed a strong foundation in thermodynamics, fluid mechanics, and geomechanics. This academic training has been complemented by extensive practical experience in the field, including roles such as [Job Title] at [Company Name], where I was responsible for designing stimulation treatments that increased well productivity by 20%.</w:t>
      </w:r>
    </w:p>
    <w:p>
      <w:pPr>
        <w:pStyle w:val="BodyText"/>
      </w:pPr>
      <w:r>
        <w:t xml:space="preserve">In addition to my technical skills, I have a proven track record of leadership and project management. For example, I managed a $5 million redevelopment project in [Location], which involved coordinating with multiple stakeholders to ensure timely delivery within budget constraints. My ability to communicate complex engineering concepts to non-technical audiences has also been instrumental in securing stakeholder buy-in for critical initiatives. These achievements reflect my dedication to excellence and my capacity to deliver results under pressure.</w:t>
      </w:r>
    </w:p>
    <w:bookmarkEnd w:id="22"/>
    <w:bookmarkStart w:id="23" w:name="X3b884647ac245297bc6e585d75bc2342fd44d32"/>
    <w:p>
      <w:pPr>
        <w:pStyle w:val="Heading2"/>
      </w:pPr>
      <w:r>
        <w:t xml:space="preserve">Adapting to the Unique Challenges of Australia Sydney</w:t>
      </w:r>
    </w:p>
    <w:p>
      <w:pPr>
        <w:pStyle w:val="FirstParagraph"/>
      </w:pPr>
      <w:r>
        <w:t xml:space="preserve">Working as a Petroleum Engineer in Australia Sydney presents unique challenges, such as navigating the region’s environmental regulations and addressing the logistical complexities of remote operations. However, these challenges also offer opportunities for innovation and growth. I have experience working in similar environments, including projects in [Other Location], where I implemented real-time monitoring systems to improve operational efficiency. My adaptability and willingness to embrace new technologies make me well-suited to thrive in Sydney’s evolving energy landscape.</w:t>
      </w:r>
    </w:p>
    <w:p>
      <w:pPr>
        <w:pStyle w:val="BodyText"/>
      </w:pPr>
      <w:r>
        <w:t xml:space="preserve">Moreover, I am deeply familiar with the cultural and professional expectations of the Australian workplace. The emphasis on teamwork, transparency, and work-life balance resonates with my personal values. I am confident that my collaborative spirit and ability to build strong relationships will enable me to integrate seamlessly into your organization while contributing to a positive and productive work environment.</w:t>
      </w:r>
    </w:p>
    <w:bookmarkEnd w:id="23"/>
    <w:bookmarkStart w:id="24" w:name="X2a50cc85053462b0abb0d18c555ff93edf9da62"/>
    <w:p>
      <w:pPr>
        <w:pStyle w:val="Heading2"/>
      </w:pPr>
      <w:r>
        <w:t xml:space="preserve">Conclusion: A Passion for Engineering Excellence</w:t>
      </w:r>
    </w:p>
    <w:p>
      <w:pPr>
        <w:pStyle w:val="FirstParagraph"/>
      </w:pPr>
      <w:r>
        <w:t xml:space="preserve">In conclusion, I am enthusiastic about the opportunity to join your team as a Petroleum Engineer in Australia Sydney. My technical expertise, leadership experience, and commitment to sustainable energy solutions make me a strong candidate for this role. I would welcome the chance to discuss how my skills and vision align with your organization’s goals.</w:t>
      </w:r>
    </w:p>
    <w:p>
      <w:pPr>
        <w:pStyle w:val="BodyText"/>
      </w:pPr>
      <w:r>
        <w:t xml:space="preserve">Thank you for considering my application. I look forward to the possibility of contributing to your company’s continued success in the petroleum industry.</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 Australia Sydney</dc:title>
  <dc:creator/>
  <cp:keywords/>
  <dcterms:created xsi:type="dcterms:W3CDTF">2026-07-23T18:12:20Z</dcterms:created>
  <dcterms:modified xsi:type="dcterms:W3CDTF">2026-07-23T18:12:20Z</dcterms:modified>
</cp:coreProperties>
</file>

<file path=docProps/custom.xml><?xml version="1.0" encoding="utf-8"?>
<Properties xmlns="http://schemas.openxmlformats.org/officeDocument/2006/custom-properties" xmlns:vt="http://schemas.openxmlformats.org/officeDocument/2006/docPropsVTypes"/>
</file>